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C3970" w:rsidRDefault="003154A6" w:rsidP="003154A6">
      <w:pPr>
        <w:pStyle w:val="Title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print Backlog1::Plasma Bank</w:t>
      </w:r>
    </w:p>
    <w:p w:rsidR="003154A6" w:rsidRDefault="003154A6" w:rsidP="003154A6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10800" w:type="dxa"/>
        <w:tblInd w:w="-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78"/>
        <w:gridCol w:w="1932"/>
        <w:gridCol w:w="2430"/>
        <w:gridCol w:w="810"/>
        <w:gridCol w:w="810"/>
        <w:gridCol w:w="810"/>
        <w:gridCol w:w="810"/>
        <w:gridCol w:w="810"/>
        <w:gridCol w:w="900"/>
        <w:gridCol w:w="810"/>
      </w:tblGrid>
      <w:tr w:rsidR="00D0351D" w:rsidTr="00F60C83">
        <w:tblPrEx>
          <w:tblCellMar>
            <w:top w:w="0" w:type="dxa"/>
            <w:bottom w:w="0" w:type="dxa"/>
          </w:tblCellMar>
        </w:tblPrEx>
        <w:trPr>
          <w:trHeight w:val="611"/>
        </w:trPr>
        <w:tc>
          <w:tcPr>
            <w:tcW w:w="678" w:type="dxa"/>
          </w:tcPr>
          <w:p w:rsidR="003154A6" w:rsidRPr="003154A6" w:rsidRDefault="003154A6" w:rsidP="00F60C8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d</w:t>
            </w:r>
          </w:p>
        </w:tc>
        <w:tc>
          <w:tcPr>
            <w:tcW w:w="1932" w:type="dxa"/>
          </w:tcPr>
          <w:p w:rsidR="003154A6" w:rsidRPr="003154A6" w:rsidRDefault="003154A6" w:rsidP="00F60C8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User Story</w:t>
            </w:r>
          </w:p>
        </w:tc>
        <w:tc>
          <w:tcPr>
            <w:tcW w:w="2430" w:type="dxa"/>
          </w:tcPr>
          <w:p w:rsidR="003154A6" w:rsidRPr="003154A6" w:rsidRDefault="003154A6" w:rsidP="00F60C8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asks</w:t>
            </w:r>
          </w:p>
        </w:tc>
        <w:tc>
          <w:tcPr>
            <w:tcW w:w="810" w:type="dxa"/>
          </w:tcPr>
          <w:p w:rsidR="003154A6" w:rsidRPr="003154A6" w:rsidRDefault="003154A6" w:rsidP="00F60C8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ay 1</w:t>
            </w:r>
          </w:p>
        </w:tc>
        <w:tc>
          <w:tcPr>
            <w:tcW w:w="810" w:type="dxa"/>
          </w:tcPr>
          <w:p w:rsidR="003154A6" w:rsidRPr="003154A6" w:rsidRDefault="003154A6" w:rsidP="00F60C8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ay 2</w:t>
            </w:r>
          </w:p>
        </w:tc>
        <w:tc>
          <w:tcPr>
            <w:tcW w:w="810" w:type="dxa"/>
          </w:tcPr>
          <w:p w:rsidR="003154A6" w:rsidRPr="003154A6" w:rsidRDefault="003154A6" w:rsidP="00F60C8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ay 3</w:t>
            </w:r>
          </w:p>
        </w:tc>
        <w:tc>
          <w:tcPr>
            <w:tcW w:w="810" w:type="dxa"/>
          </w:tcPr>
          <w:p w:rsidR="003154A6" w:rsidRPr="003154A6" w:rsidRDefault="003154A6" w:rsidP="00F60C8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ay 4</w:t>
            </w:r>
          </w:p>
        </w:tc>
        <w:tc>
          <w:tcPr>
            <w:tcW w:w="810" w:type="dxa"/>
          </w:tcPr>
          <w:p w:rsidR="003154A6" w:rsidRPr="003154A6" w:rsidRDefault="003154A6" w:rsidP="00F60C8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ay 5</w:t>
            </w:r>
          </w:p>
        </w:tc>
        <w:tc>
          <w:tcPr>
            <w:tcW w:w="900" w:type="dxa"/>
          </w:tcPr>
          <w:p w:rsidR="003154A6" w:rsidRPr="003154A6" w:rsidRDefault="003154A6" w:rsidP="00F60C8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ay 6</w:t>
            </w:r>
          </w:p>
        </w:tc>
        <w:tc>
          <w:tcPr>
            <w:tcW w:w="810" w:type="dxa"/>
          </w:tcPr>
          <w:p w:rsidR="003154A6" w:rsidRPr="003154A6" w:rsidRDefault="003154A6" w:rsidP="00F60C8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ay 7</w:t>
            </w:r>
          </w:p>
        </w:tc>
      </w:tr>
      <w:tr w:rsidR="00D0351D" w:rsidTr="00F60C83">
        <w:tblPrEx>
          <w:tblCellMar>
            <w:top w:w="0" w:type="dxa"/>
            <w:bottom w:w="0" w:type="dxa"/>
          </w:tblCellMar>
        </w:tblPrEx>
        <w:trPr>
          <w:trHeight w:val="624"/>
        </w:trPr>
        <w:tc>
          <w:tcPr>
            <w:tcW w:w="678" w:type="dxa"/>
            <w:vMerge w:val="restart"/>
            <w:shd w:val="clear" w:color="auto" w:fill="auto"/>
          </w:tcPr>
          <w:p w:rsidR="00D0351D" w:rsidRDefault="00D0351D" w:rsidP="00F60C83">
            <w:pPr>
              <w:ind w:left="4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1932" w:type="dxa"/>
            <w:vMerge w:val="restart"/>
          </w:tcPr>
          <w:p w:rsidR="00D0351D" w:rsidRPr="004361EA" w:rsidRDefault="00D0351D" w:rsidP="00F60C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1EA">
              <w:rPr>
                <w:rFonts w:ascii="Times New Roman" w:hAnsi="Times New Roman" w:cs="Times New Roman"/>
                <w:sz w:val="24"/>
                <w:szCs w:val="24"/>
              </w:rPr>
              <w:t>As a donor, I want a posting section, so that I can post whenever I am able to donate plasma.</w:t>
            </w:r>
          </w:p>
        </w:tc>
        <w:tc>
          <w:tcPr>
            <w:tcW w:w="2430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:rsidR="00D0351D" w:rsidRPr="00D0351D" w:rsidRDefault="00D0351D" w:rsidP="00F60C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351D">
              <w:rPr>
                <w:rFonts w:ascii="Times New Roman" w:hAnsi="Times New Roman" w:cs="Times New Roman"/>
                <w:sz w:val="24"/>
                <w:szCs w:val="24"/>
              </w:rPr>
              <w:t>Design the user interface</w:t>
            </w:r>
          </w:p>
        </w:tc>
        <w:tc>
          <w:tcPr>
            <w:tcW w:w="810" w:type="dxa"/>
            <w:shd w:val="clear" w:color="auto" w:fill="auto"/>
          </w:tcPr>
          <w:p w:rsidR="00D0351D" w:rsidRPr="00D0351D" w:rsidRDefault="00D0351D" w:rsidP="00F60C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351D">
              <w:rPr>
                <w:rFonts w:ascii="Times New Roman" w:hAnsi="Times New Roman" w:cs="Times New Roman"/>
                <w:sz w:val="24"/>
                <w:szCs w:val="24"/>
              </w:rPr>
              <w:t>1.5</w:t>
            </w:r>
          </w:p>
        </w:tc>
        <w:tc>
          <w:tcPr>
            <w:tcW w:w="810" w:type="dxa"/>
            <w:shd w:val="clear" w:color="auto" w:fill="auto"/>
          </w:tcPr>
          <w:p w:rsidR="00D0351D" w:rsidRPr="00D0351D" w:rsidRDefault="00D0351D" w:rsidP="00F60C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351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0" w:type="dxa"/>
            <w:shd w:val="clear" w:color="auto" w:fill="auto"/>
          </w:tcPr>
          <w:p w:rsidR="00D0351D" w:rsidRPr="00D0351D" w:rsidRDefault="00D0351D" w:rsidP="00F60C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351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0" w:type="dxa"/>
            <w:shd w:val="clear" w:color="auto" w:fill="auto"/>
          </w:tcPr>
          <w:p w:rsidR="00D0351D" w:rsidRPr="00D0351D" w:rsidRDefault="00D0351D" w:rsidP="00F60C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351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0" w:type="dxa"/>
            <w:shd w:val="clear" w:color="auto" w:fill="auto"/>
          </w:tcPr>
          <w:p w:rsidR="00D0351D" w:rsidRPr="00D0351D" w:rsidRDefault="00D0351D" w:rsidP="00F60C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351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900" w:type="dxa"/>
            <w:shd w:val="clear" w:color="auto" w:fill="auto"/>
          </w:tcPr>
          <w:p w:rsidR="00D0351D" w:rsidRPr="00D0351D" w:rsidRDefault="00D0351D" w:rsidP="00F60C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351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0" w:type="dxa"/>
            <w:shd w:val="clear" w:color="auto" w:fill="auto"/>
          </w:tcPr>
          <w:p w:rsidR="00D0351D" w:rsidRPr="00D0351D" w:rsidRDefault="00D0351D" w:rsidP="00F60C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351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D0351D" w:rsidTr="00F60C83">
        <w:tblPrEx>
          <w:tblCellMar>
            <w:top w:w="0" w:type="dxa"/>
            <w:bottom w:w="0" w:type="dxa"/>
          </w:tblCellMar>
        </w:tblPrEx>
        <w:trPr>
          <w:trHeight w:val="672"/>
        </w:trPr>
        <w:tc>
          <w:tcPr>
            <w:tcW w:w="678" w:type="dxa"/>
            <w:vMerge/>
            <w:shd w:val="clear" w:color="auto" w:fill="auto"/>
          </w:tcPr>
          <w:p w:rsidR="00D0351D" w:rsidRDefault="00D0351D" w:rsidP="00F60C83">
            <w:pPr>
              <w:ind w:left="4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932" w:type="dxa"/>
            <w:vMerge/>
          </w:tcPr>
          <w:p w:rsidR="00D0351D" w:rsidRPr="004361EA" w:rsidRDefault="00D0351D" w:rsidP="00F60C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D0351D" w:rsidRPr="00D0351D" w:rsidRDefault="00D0351D" w:rsidP="00F60C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351D">
              <w:rPr>
                <w:rFonts w:ascii="Times New Roman" w:hAnsi="Times New Roman" w:cs="Times New Roman"/>
                <w:sz w:val="24"/>
                <w:szCs w:val="24"/>
              </w:rPr>
              <w:t>Code the classes</w:t>
            </w:r>
          </w:p>
        </w:tc>
        <w:tc>
          <w:tcPr>
            <w:tcW w:w="810" w:type="dxa"/>
            <w:shd w:val="clear" w:color="auto" w:fill="auto"/>
          </w:tcPr>
          <w:p w:rsidR="00D0351D" w:rsidRPr="00D0351D" w:rsidRDefault="00D0351D" w:rsidP="00F60C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351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0" w:type="dxa"/>
            <w:shd w:val="clear" w:color="auto" w:fill="auto"/>
          </w:tcPr>
          <w:p w:rsidR="00D0351D" w:rsidRPr="00D0351D" w:rsidRDefault="00D0351D" w:rsidP="00F60C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5</w:t>
            </w:r>
          </w:p>
        </w:tc>
        <w:tc>
          <w:tcPr>
            <w:tcW w:w="810" w:type="dxa"/>
            <w:shd w:val="clear" w:color="auto" w:fill="auto"/>
          </w:tcPr>
          <w:p w:rsidR="00D0351D" w:rsidRPr="00D0351D" w:rsidRDefault="00D0351D" w:rsidP="00F60C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351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0" w:type="dxa"/>
            <w:shd w:val="clear" w:color="auto" w:fill="auto"/>
          </w:tcPr>
          <w:p w:rsidR="00D0351D" w:rsidRPr="00D0351D" w:rsidRDefault="00D0351D" w:rsidP="00F60C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351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0" w:type="dxa"/>
            <w:shd w:val="clear" w:color="auto" w:fill="auto"/>
          </w:tcPr>
          <w:p w:rsidR="00D0351D" w:rsidRPr="00D0351D" w:rsidRDefault="00D0351D" w:rsidP="00F60C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351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900" w:type="dxa"/>
            <w:shd w:val="clear" w:color="auto" w:fill="auto"/>
          </w:tcPr>
          <w:p w:rsidR="00D0351D" w:rsidRPr="00D0351D" w:rsidRDefault="00D0351D" w:rsidP="00F60C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351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0" w:type="dxa"/>
            <w:shd w:val="clear" w:color="auto" w:fill="auto"/>
          </w:tcPr>
          <w:p w:rsidR="00D0351D" w:rsidRPr="00D0351D" w:rsidRDefault="00D0351D" w:rsidP="00F60C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351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D0351D" w:rsidTr="00F60C83">
        <w:tblPrEx>
          <w:tblCellMar>
            <w:top w:w="0" w:type="dxa"/>
            <w:bottom w:w="0" w:type="dxa"/>
          </w:tblCellMar>
        </w:tblPrEx>
        <w:trPr>
          <w:trHeight w:val="624"/>
        </w:trPr>
        <w:tc>
          <w:tcPr>
            <w:tcW w:w="678" w:type="dxa"/>
            <w:vMerge/>
            <w:shd w:val="clear" w:color="auto" w:fill="auto"/>
          </w:tcPr>
          <w:p w:rsidR="00D0351D" w:rsidRDefault="00D0351D" w:rsidP="00F60C83">
            <w:pPr>
              <w:ind w:left="4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932" w:type="dxa"/>
            <w:vMerge/>
          </w:tcPr>
          <w:p w:rsidR="00D0351D" w:rsidRPr="004361EA" w:rsidRDefault="00D0351D" w:rsidP="00F60C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D0351D" w:rsidRPr="00D0351D" w:rsidRDefault="00D0351D" w:rsidP="00F60C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351D">
              <w:rPr>
                <w:rFonts w:ascii="Times New Roman" w:hAnsi="Times New Roman" w:cs="Times New Roman"/>
                <w:sz w:val="24"/>
                <w:szCs w:val="24"/>
              </w:rPr>
              <w:t>Test the classes</w:t>
            </w:r>
          </w:p>
        </w:tc>
        <w:tc>
          <w:tcPr>
            <w:tcW w:w="810" w:type="dxa"/>
            <w:shd w:val="clear" w:color="auto" w:fill="auto"/>
          </w:tcPr>
          <w:p w:rsidR="00D0351D" w:rsidRPr="00D0351D" w:rsidRDefault="00D0351D" w:rsidP="00F60C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351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0" w:type="dxa"/>
            <w:shd w:val="clear" w:color="auto" w:fill="auto"/>
          </w:tcPr>
          <w:p w:rsidR="00D0351D" w:rsidRPr="00D0351D" w:rsidRDefault="00D0351D" w:rsidP="00F60C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351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0" w:type="dxa"/>
            <w:shd w:val="clear" w:color="auto" w:fill="auto"/>
          </w:tcPr>
          <w:p w:rsidR="00D0351D" w:rsidRPr="00D0351D" w:rsidRDefault="00F60C83" w:rsidP="00F60C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10" w:type="dxa"/>
            <w:shd w:val="clear" w:color="auto" w:fill="auto"/>
          </w:tcPr>
          <w:p w:rsidR="00D0351D" w:rsidRPr="00D0351D" w:rsidRDefault="00D0351D" w:rsidP="00F60C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351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0" w:type="dxa"/>
            <w:shd w:val="clear" w:color="auto" w:fill="auto"/>
          </w:tcPr>
          <w:p w:rsidR="00D0351D" w:rsidRPr="00D0351D" w:rsidRDefault="00D0351D" w:rsidP="00F60C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351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900" w:type="dxa"/>
            <w:shd w:val="clear" w:color="auto" w:fill="auto"/>
          </w:tcPr>
          <w:p w:rsidR="00D0351D" w:rsidRPr="00D0351D" w:rsidRDefault="00D0351D" w:rsidP="00F60C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351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0" w:type="dxa"/>
            <w:shd w:val="clear" w:color="auto" w:fill="auto"/>
          </w:tcPr>
          <w:p w:rsidR="00D0351D" w:rsidRPr="00D0351D" w:rsidRDefault="00D0351D" w:rsidP="00F60C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351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D0351D" w:rsidTr="00F60C83">
        <w:tblPrEx>
          <w:tblCellMar>
            <w:top w:w="0" w:type="dxa"/>
            <w:bottom w:w="0" w:type="dxa"/>
          </w:tblCellMar>
        </w:tblPrEx>
        <w:trPr>
          <w:trHeight w:val="612"/>
        </w:trPr>
        <w:tc>
          <w:tcPr>
            <w:tcW w:w="678" w:type="dxa"/>
            <w:vMerge/>
            <w:shd w:val="clear" w:color="auto" w:fill="auto"/>
          </w:tcPr>
          <w:p w:rsidR="00D0351D" w:rsidRDefault="00D0351D" w:rsidP="00F60C83">
            <w:pPr>
              <w:ind w:left="4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932" w:type="dxa"/>
            <w:vMerge/>
          </w:tcPr>
          <w:p w:rsidR="00D0351D" w:rsidRPr="004361EA" w:rsidRDefault="00D0351D" w:rsidP="00F60C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D0351D" w:rsidRPr="00D0351D" w:rsidRDefault="00D0351D" w:rsidP="00F60C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351D">
              <w:rPr>
                <w:rFonts w:ascii="Times New Roman" w:hAnsi="Times New Roman" w:cs="Times New Roman"/>
                <w:sz w:val="24"/>
                <w:szCs w:val="24"/>
              </w:rPr>
              <w:t>Test the application</w:t>
            </w:r>
          </w:p>
        </w:tc>
        <w:tc>
          <w:tcPr>
            <w:tcW w:w="810" w:type="dxa"/>
            <w:shd w:val="clear" w:color="auto" w:fill="auto"/>
          </w:tcPr>
          <w:p w:rsidR="00D0351D" w:rsidRPr="00D0351D" w:rsidRDefault="00D0351D" w:rsidP="00F60C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351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0" w:type="dxa"/>
            <w:shd w:val="clear" w:color="auto" w:fill="auto"/>
          </w:tcPr>
          <w:p w:rsidR="00D0351D" w:rsidRPr="00D0351D" w:rsidRDefault="00D0351D" w:rsidP="00F60C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351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0" w:type="dxa"/>
            <w:shd w:val="clear" w:color="auto" w:fill="auto"/>
          </w:tcPr>
          <w:p w:rsidR="00D0351D" w:rsidRPr="00D0351D" w:rsidRDefault="00D0351D" w:rsidP="00F60C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351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0" w:type="dxa"/>
            <w:shd w:val="clear" w:color="auto" w:fill="auto"/>
          </w:tcPr>
          <w:p w:rsidR="00D0351D" w:rsidRPr="00D0351D" w:rsidRDefault="00F60C83" w:rsidP="00F60C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10" w:type="dxa"/>
            <w:shd w:val="clear" w:color="auto" w:fill="auto"/>
          </w:tcPr>
          <w:p w:rsidR="00D0351D" w:rsidRPr="00D0351D" w:rsidRDefault="00D0351D" w:rsidP="00F60C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351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900" w:type="dxa"/>
            <w:shd w:val="clear" w:color="auto" w:fill="auto"/>
          </w:tcPr>
          <w:p w:rsidR="00D0351D" w:rsidRPr="00D0351D" w:rsidRDefault="00D0351D" w:rsidP="00F60C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351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0" w:type="dxa"/>
            <w:shd w:val="clear" w:color="auto" w:fill="auto"/>
          </w:tcPr>
          <w:p w:rsidR="00D0351D" w:rsidRPr="00D0351D" w:rsidRDefault="00D0351D" w:rsidP="00F60C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0351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F60C83" w:rsidTr="00F60C83">
        <w:tblPrEx>
          <w:tblCellMar>
            <w:top w:w="0" w:type="dxa"/>
            <w:bottom w:w="0" w:type="dxa"/>
          </w:tblCellMar>
        </w:tblPrEx>
        <w:trPr>
          <w:trHeight w:val="864"/>
        </w:trPr>
        <w:tc>
          <w:tcPr>
            <w:tcW w:w="678" w:type="dxa"/>
            <w:vMerge w:val="restart"/>
          </w:tcPr>
          <w:p w:rsidR="00F60C83" w:rsidRDefault="00F60C83" w:rsidP="00F60C8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1932" w:type="dxa"/>
            <w:vMerge w:val="restart"/>
            <w:shd w:val="clear" w:color="auto" w:fill="auto"/>
          </w:tcPr>
          <w:p w:rsidR="00F60C83" w:rsidRPr="00F60C83" w:rsidRDefault="00F60C83" w:rsidP="00F60C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60C83">
              <w:rPr>
                <w:rFonts w:ascii="Times New Roman" w:hAnsi="Times New Roman" w:cs="Times New Roman"/>
                <w:sz w:val="24"/>
                <w:szCs w:val="24"/>
              </w:rPr>
              <w:t>As a patient, I also want a posting section, so that I can post by d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F60C83">
              <w:rPr>
                <w:rFonts w:ascii="Times New Roman" w:hAnsi="Times New Roman" w:cs="Times New Roman"/>
                <w:sz w:val="24"/>
                <w:szCs w:val="24"/>
              </w:rPr>
              <w:t>cribing my condition.</w:t>
            </w:r>
          </w:p>
        </w:tc>
        <w:tc>
          <w:tcPr>
            <w:tcW w:w="2430" w:type="dxa"/>
            <w:shd w:val="clear" w:color="auto" w:fill="auto"/>
          </w:tcPr>
          <w:p w:rsidR="00F60C83" w:rsidRPr="00633028" w:rsidRDefault="00633028" w:rsidP="006330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pdate the classes</w:t>
            </w:r>
          </w:p>
        </w:tc>
        <w:tc>
          <w:tcPr>
            <w:tcW w:w="810" w:type="dxa"/>
            <w:shd w:val="clear" w:color="auto" w:fill="auto"/>
          </w:tcPr>
          <w:p w:rsidR="00F60C83" w:rsidRPr="00633028" w:rsidRDefault="00633028" w:rsidP="006330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302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0" w:type="dxa"/>
            <w:shd w:val="clear" w:color="auto" w:fill="auto"/>
          </w:tcPr>
          <w:p w:rsidR="00F60C83" w:rsidRPr="00633028" w:rsidRDefault="00633028" w:rsidP="006330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302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0" w:type="dxa"/>
            <w:shd w:val="clear" w:color="auto" w:fill="auto"/>
          </w:tcPr>
          <w:p w:rsidR="00F60C83" w:rsidRPr="00633028" w:rsidRDefault="00633028" w:rsidP="006330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302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0" w:type="dxa"/>
            <w:shd w:val="clear" w:color="auto" w:fill="auto"/>
          </w:tcPr>
          <w:p w:rsidR="00F60C83" w:rsidRPr="00633028" w:rsidRDefault="00633028" w:rsidP="006330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302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0" w:type="dxa"/>
            <w:shd w:val="clear" w:color="auto" w:fill="auto"/>
          </w:tcPr>
          <w:p w:rsidR="00F60C83" w:rsidRPr="00633028" w:rsidRDefault="00633028" w:rsidP="006330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3028">
              <w:rPr>
                <w:rFonts w:ascii="Times New Roman" w:hAnsi="Times New Roman" w:cs="Times New Roman"/>
                <w:sz w:val="24"/>
                <w:szCs w:val="24"/>
              </w:rPr>
              <w:t>2.5</w:t>
            </w:r>
          </w:p>
        </w:tc>
        <w:tc>
          <w:tcPr>
            <w:tcW w:w="900" w:type="dxa"/>
            <w:shd w:val="clear" w:color="auto" w:fill="auto"/>
          </w:tcPr>
          <w:p w:rsidR="00F60C83" w:rsidRPr="00633028" w:rsidRDefault="00633028" w:rsidP="006330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302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0" w:type="dxa"/>
            <w:shd w:val="clear" w:color="auto" w:fill="auto"/>
          </w:tcPr>
          <w:p w:rsidR="00F60C83" w:rsidRPr="00633028" w:rsidRDefault="00633028" w:rsidP="006330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302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F60C83" w:rsidTr="00F60C83">
        <w:tblPrEx>
          <w:tblCellMar>
            <w:top w:w="0" w:type="dxa"/>
            <w:bottom w:w="0" w:type="dxa"/>
          </w:tblCellMar>
        </w:tblPrEx>
        <w:trPr>
          <w:trHeight w:val="840"/>
        </w:trPr>
        <w:tc>
          <w:tcPr>
            <w:tcW w:w="678" w:type="dxa"/>
            <w:vMerge/>
          </w:tcPr>
          <w:p w:rsidR="00F60C83" w:rsidRDefault="00F60C83" w:rsidP="00F60C8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932" w:type="dxa"/>
            <w:vMerge/>
            <w:shd w:val="clear" w:color="auto" w:fill="auto"/>
          </w:tcPr>
          <w:p w:rsidR="00F60C83" w:rsidRPr="00F60C83" w:rsidRDefault="00F60C83" w:rsidP="00F60C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  <w:shd w:val="clear" w:color="auto" w:fill="auto"/>
          </w:tcPr>
          <w:p w:rsidR="00F60C83" w:rsidRPr="00633028" w:rsidRDefault="00633028" w:rsidP="006330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 the classes</w:t>
            </w:r>
          </w:p>
        </w:tc>
        <w:tc>
          <w:tcPr>
            <w:tcW w:w="810" w:type="dxa"/>
            <w:shd w:val="clear" w:color="auto" w:fill="auto"/>
          </w:tcPr>
          <w:p w:rsidR="00F60C83" w:rsidRPr="00633028" w:rsidRDefault="00633028" w:rsidP="006330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302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0" w:type="dxa"/>
            <w:shd w:val="clear" w:color="auto" w:fill="auto"/>
          </w:tcPr>
          <w:p w:rsidR="00F60C83" w:rsidRPr="00633028" w:rsidRDefault="00633028" w:rsidP="006330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302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0" w:type="dxa"/>
            <w:shd w:val="clear" w:color="auto" w:fill="auto"/>
          </w:tcPr>
          <w:p w:rsidR="00F60C83" w:rsidRPr="00633028" w:rsidRDefault="00633028" w:rsidP="006330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302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0" w:type="dxa"/>
            <w:shd w:val="clear" w:color="auto" w:fill="auto"/>
          </w:tcPr>
          <w:p w:rsidR="00F60C83" w:rsidRPr="00633028" w:rsidRDefault="00633028" w:rsidP="006330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302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0" w:type="dxa"/>
            <w:shd w:val="clear" w:color="auto" w:fill="auto"/>
          </w:tcPr>
          <w:p w:rsidR="00F60C83" w:rsidRPr="00633028" w:rsidRDefault="00633028" w:rsidP="006330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302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900" w:type="dxa"/>
            <w:shd w:val="clear" w:color="auto" w:fill="auto"/>
          </w:tcPr>
          <w:p w:rsidR="00F60C83" w:rsidRPr="00633028" w:rsidRDefault="00633028" w:rsidP="006330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302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10" w:type="dxa"/>
            <w:shd w:val="clear" w:color="auto" w:fill="auto"/>
          </w:tcPr>
          <w:p w:rsidR="00F60C83" w:rsidRPr="00633028" w:rsidRDefault="00633028" w:rsidP="006330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302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F60C83" w:rsidTr="00F60C83">
        <w:tblPrEx>
          <w:tblCellMar>
            <w:top w:w="0" w:type="dxa"/>
            <w:bottom w:w="0" w:type="dxa"/>
          </w:tblCellMar>
        </w:tblPrEx>
        <w:trPr>
          <w:trHeight w:val="864"/>
        </w:trPr>
        <w:tc>
          <w:tcPr>
            <w:tcW w:w="678" w:type="dxa"/>
            <w:vMerge/>
          </w:tcPr>
          <w:p w:rsidR="00F60C83" w:rsidRDefault="00F60C83" w:rsidP="00F60C8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932" w:type="dxa"/>
            <w:vMerge/>
            <w:shd w:val="clear" w:color="auto" w:fill="auto"/>
          </w:tcPr>
          <w:p w:rsidR="00F60C83" w:rsidRPr="00F60C83" w:rsidRDefault="00F60C83" w:rsidP="00F60C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  <w:shd w:val="clear" w:color="auto" w:fill="auto"/>
          </w:tcPr>
          <w:p w:rsidR="00F60C83" w:rsidRPr="00633028" w:rsidRDefault="00633028" w:rsidP="006330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 the application</w:t>
            </w:r>
          </w:p>
        </w:tc>
        <w:tc>
          <w:tcPr>
            <w:tcW w:w="810" w:type="dxa"/>
            <w:shd w:val="clear" w:color="auto" w:fill="auto"/>
          </w:tcPr>
          <w:p w:rsidR="00F60C83" w:rsidRPr="00633028" w:rsidRDefault="00633028" w:rsidP="006330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302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0" w:type="dxa"/>
            <w:shd w:val="clear" w:color="auto" w:fill="auto"/>
          </w:tcPr>
          <w:p w:rsidR="00F60C83" w:rsidRPr="00633028" w:rsidRDefault="00633028" w:rsidP="006330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302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0" w:type="dxa"/>
            <w:shd w:val="clear" w:color="auto" w:fill="auto"/>
          </w:tcPr>
          <w:p w:rsidR="00F60C83" w:rsidRPr="00633028" w:rsidRDefault="00633028" w:rsidP="006330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302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0" w:type="dxa"/>
            <w:shd w:val="clear" w:color="auto" w:fill="auto"/>
          </w:tcPr>
          <w:p w:rsidR="00F60C83" w:rsidRPr="00633028" w:rsidRDefault="00633028" w:rsidP="006330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302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0" w:type="dxa"/>
            <w:shd w:val="clear" w:color="auto" w:fill="auto"/>
          </w:tcPr>
          <w:p w:rsidR="00F60C83" w:rsidRPr="00633028" w:rsidRDefault="00633028" w:rsidP="006330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302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900" w:type="dxa"/>
            <w:shd w:val="clear" w:color="auto" w:fill="auto"/>
          </w:tcPr>
          <w:p w:rsidR="00F60C83" w:rsidRPr="00633028" w:rsidRDefault="00633028" w:rsidP="006330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302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0" w:type="dxa"/>
            <w:shd w:val="clear" w:color="auto" w:fill="auto"/>
          </w:tcPr>
          <w:p w:rsidR="00F60C83" w:rsidRPr="00633028" w:rsidRDefault="00633028" w:rsidP="006330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302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</w:tbl>
    <w:p w:rsidR="003154A6" w:rsidRPr="003154A6" w:rsidRDefault="003154A6" w:rsidP="003154A6">
      <w:pPr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sectPr w:rsidR="003154A6" w:rsidRPr="003154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wsjA3MzUyMjG2MLFU0lEKTi0uzszPAykwrAUAT4l86ywAAAA="/>
  </w:docVars>
  <w:rsids>
    <w:rsidRoot w:val="003154A6"/>
    <w:rsid w:val="003154A6"/>
    <w:rsid w:val="004361EA"/>
    <w:rsid w:val="00633028"/>
    <w:rsid w:val="008C3970"/>
    <w:rsid w:val="00D0351D"/>
    <w:rsid w:val="00F60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261DE7"/>
  <w15:chartTrackingRefBased/>
  <w15:docId w15:val="{93A79772-66BF-4907-978C-356B682E4F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154A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154A6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81</Words>
  <Characters>4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-Raihanul Hoque Shanto</dc:creator>
  <cp:keywords/>
  <dc:description/>
  <cp:lastModifiedBy>Md-Raihanul Hoque Shanto</cp:lastModifiedBy>
  <cp:revision>2</cp:revision>
  <dcterms:created xsi:type="dcterms:W3CDTF">2020-12-07T15:32:00Z</dcterms:created>
  <dcterms:modified xsi:type="dcterms:W3CDTF">2020-12-07T16:16:00Z</dcterms:modified>
</cp:coreProperties>
</file>